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b0c381be1b2ca751a1194cd129535c44180403"/>
    <w:p>
      <w:pPr>
        <w:pStyle w:val="Heading2"/>
      </w:pPr>
      <w:r>
        <w:t xml:space="preserve">Appendix 19.A Observer Coverage and Sampling of the Pacific cod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3-11-28</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Pacific cod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7"/>
        <w:gridCol w:w="914"/>
        <w:gridCol w:w="1092"/>
        <w:gridCol w:w="1092"/>
        <w:gridCol w:w="1210"/>
        <w:gridCol w:w="973"/>
        <w:gridCol w:w="973"/>
        <w:gridCol w:w="1210"/>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Pacific cod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1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02</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16</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45</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78</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4</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45</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6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0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52</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691</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718</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829</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620</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851</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67</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904</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665</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49</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810</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85</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79</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23</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87</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25</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77</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9</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6</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3</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13</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545</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2</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67</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80</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79</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4</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32</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9</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7</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80</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6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r>
      <w:tr>
        <w:trPr>
          <w:trHeight w:val="56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6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56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r>
      <w:tr>
        <w:trPr>
          <w:trHeight w:val="56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r>
      <w:tr>
        <w:trPr>
          <w:trHeight w:val="56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r>
      <w:tr>
        <w:trPr>
          <w:trHeight w:val="562"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r>
      <w:tr>
        <w:trPr>
          <w:trHeight w:val="562"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r>
      <w:tr>
        <w:trPr>
          <w:trHeight w:val="5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r>
      <w:tr>
        <w:trPr>
          <w:trHeight w:val="562"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r>
      <w:tr>
        <w:trPr>
          <w:trHeight w:val="562"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2"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562"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62"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62"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r>
      <w:tr>
        <w:trPr>
          <w:trHeight w:val="562"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r>
      <w:tr>
        <w:trPr>
          <w:trHeight w:val="562"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5"/>
        <w:gridCol w:w="928"/>
        <w:gridCol w:w="1095"/>
        <w:gridCol w:w="1095"/>
        <w:gridCol w:w="1068"/>
        <w:gridCol w:w="1095"/>
        <w:gridCol w:w="1068"/>
        <w:gridCol w:w="1095"/>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Pacific cod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2"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607"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7"/>
        <w:gridCol w:w="1023"/>
        <w:gridCol w:w="1354"/>
        <w:gridCol w:w="1354"/>
        <w:gridCol w:w="1258"/>
        <w:gridCol w:w="1089"/>
        <w:gridCol w:w="1244"/>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9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07"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
        <w:gridCol w:w="944"/>
        <w:gridCol w:w="1127"/>
        <w:gridCol w:w="1250"/>
        <w:gridCol w:w="904"/>
        <w:gridCol w:w="1127"/>
        <w:gridCol w:w="822"/>
        <w:gridCol w:w="1250"/>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Pacific cod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9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6</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1</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4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34</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94</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05</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34</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579</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021</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95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99</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850</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316</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23</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60</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62</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63</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59</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57</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3</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16</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61</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9</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5</w:t>
            </w:r>
          </w:p>
        </w:tc>
      </w:tr>
      <w:tr>
        <w:trPr>
          <w:trHeight w:val="56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5</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3</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66</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88</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96</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2</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44</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8</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4</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3</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3</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r>
      <w:tr>
        <w:trPr>
          <w:trHeight w:val="56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r>
      <w:tr>
        <w:trPr>
          <w:trHeight w:val="562"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5"/>
        <w:gridCol w:w="1045"/>
        <w:gridCol w:w="1113"/>
        <w:gridCol w:w="1113"/>
        <w:gridCol w:w="1015"/>
        <w:gridCol w:w="895"/>
        <w:gridCol w:w="1000"/>
        <w:gridCol w:w="1113"/>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Pacific cod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8</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r>
      <w:tr>
        <w:trPr>
          <w:trHeight w:val="5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r>
      <w:tr>
        <w:trPr>
          <w:trHeight w:val="5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96</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0</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1</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73</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1</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7</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3</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1</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9</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9</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w:t>
            </w:r>
          </w:p>
        </w:tc>
      </w:tr>
      <w:tr>
        <w:trPr>
          <w:trHeight w:val="5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w:t>
            </w:r>
          </w:p>
        </w:tc>
      </w:tr>
      <w:tr>
        <w:trPr>
          <w:trHeight w:val="56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r>
      <w:tr>
        <w:trPr>
          <w:trHeight w:val="56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w:t>
            </w:r>
          </w:p>
        </w:tc>
      </w:tr>
      <w:tr>
        <w:trPr>
          <w:trHeight w:val="56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r>
      <w:tr>
        <w:trPr>
          <w:trHeight w:val="56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r>
      <w:tr>
        <w:trPr>
          <w:trHeight w:val="56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r>
      <w:tr>
        <w:trPr>
          <w:trHeight w:val="56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r>
      <w:tr>
        <w:trPr>
          <w:trHeight w:val="56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r>
      <w:tr>
        <w:trPr>
          <w:trHeight w:val="56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9</w:t>
            </w:r>
          </w:p>
        </w:tc>
      </w:tr>
      <w:tr>
        <w:trPr>
          <w:trHeight w:val="56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w:t>
            </w:r>
          </w:p>
        </w:tc>
      </w:tr>
      <w:tr>
        <w:trPr>
          <w:trHeight w:val="56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7</w:t>
            </w:r>
          </w:p>
        </w:tc>
      </w:tr>
      <w:tr>
        <w:trPr>
          <w:trHeight w:val="56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w:t>
            </w:r>
          </w:p>
        </w:tc>
      </w:tr>
      <w:tr>
        <w:trPr>
          <w:trHeight w:val="56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r>
      <w:tr>
        <w:trPr>
          <w:trHeight w:val="56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r>
      <w:tr>
        <w:trPr>
          <w:trHeight w:val="56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6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r>
      <w:tr>
        <w:trPr>
          <w:trHeight w:val="56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w:t>
            </w:r>
          </w:p>
        </w:tc>
      </w:tr>
      <w:tr>
        <w:trPr>
          <w:trHeight w:val="56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2"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pcod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pcod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pcod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pcod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pcod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pcod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pcod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pcod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pcod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pcod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pcod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pcod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pcod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pcod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0:58:01Z</dcterms:created>
  <dcterms:modified xsi:type="dcterms:W3CDTF">2023-11-28T20: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